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20868" w14:textId="5F52FB95" w:rsidR="00C74585" w:rsidRDefault="00C74585" w:rsidP="008872B2"/>
    <w:p w14:paraId="0307065B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</w:t>
      </w:r>
    </w:p>
    <w:p w14:paraId="3F8B803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             Week 02 Sample Code</w:t>
      </w:r>
    </w:p>
    <w:p w14:paraId="65C194F1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Author: C. Peng</w:t>
      </w:r>
    </w:p>
    <w:p w14:paraId="4E7BDAC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Date: 02/01/2021</w:t>
      </w:r>
    </w:p>
    <w:p w14:paraId="008526D1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Updates: Fall 2020, Spring 2021</w:t>
      </w:r>
    </w:p>
    <w:p w14:paraId="0F2ED295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Topics: Examples Illustrating the Following Concepts</w:t>
      </w:r>
    </w:p>
    <w:p w14:paraId="12514984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1. Program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header;</w:t>
      </w:r>
      <w:proofErr w:type="gramEnd"/>
    </w:p>
    <w:p w14:paraId="537E127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2. Display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control;</w:t>
      </w:r>
      <w:proofErr w:type="gramEnd"/>
    </w:p>
    <w:p w14:paraId="26969E88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3. SAS display management: DM-statement</w:t>
      </w:r>
    </w:p>
    <w:p w14:paraId="7B4C93FB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4. SAS library - file/folder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structure;</w:t>
      </w:r>
      <w:proofErr w:type="gramEnd"/>
    </w:p>
    <w:p w14:paraId="43D5F67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5. Data Step and Procedure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Step;</w:t>
      </w:r>
      <w:proofErr w:type="gramEnd"/>
    </w:p>
    <w:p w14:paraId="025C73C5" w14:textId="4621394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6. Commenting and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documenta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t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ion;</w:t>
      </w:r>
      <w:proofErr w:type="gramEnd"/>
    </w:p>
    <w:p w14:paraId="2FD205D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7. Conventions and naming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rules;</w:t>
      </w:r>
      <w:proofErr w:type="gramEnd"/>
    </w:p>
    <w:p w14:paraId="2735CDB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8. Debugging code - understand SAS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log;</w:t>
      </w:r>
      <w:proofErr w:type="gramEnd"/>
    </w:p>
    <w:p w14:paraId="5621A518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9. Find SAS dataset structure: descriptor and data block</w:t>
      </w:r>
    </w:p>
    <w:p w14:paraId="63C76BB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*********************************************/</w:t>
      </w:r>
    </w:p>
    <w:p w14:paraId="747C888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88E613B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9350BA5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OOOOOOOOOOOOOOOOO;</w:t>
      </w:r>
      <w:proofErr w:type="gramEnd"/>
    </w:p>
    <w:p w14:paraId="430C9268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**    Topic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1;</w:t>
      </w:r>
      <w:proofErr w:type="gramEnd"/>
    </w:p>
    <w:p w14:paraId="545974F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OOOOOOOOOOOOOOOOO;</w:t>
      </w:r>
      <w:proofErr w:type="gramEnd"/>
    </w:p>
    <w:p w14:paraId="06E96275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  Display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management: clear log and output </w:t>
      </w:r>
    </w:p>
    <w:p w14:paraId="4272C87E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The following DM statement will automatically</w:t>
      </w:r>
    </w:p>
    <w:p w14:paraId="48826722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delete the content in the designated window!</w:t>
      </w:r>
    </w:p>
    <w:p w14:paraId="4DBB69A1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/</w:t>
      </w:r>
    </w:p>
    <w:p w14:paraId="29D01D02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CLEAR LOG</w:t>
      </w:r>
      <w:proofErr w:type="gramStart"/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2FF58F3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CLEAR OUT</w:t>
      </w:r>
      <w:proofErr w:type="gramStart"/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7A83573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BB5C1F5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6DE99E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OOOOOOOOOOOOOOOOOOO;</w:t>
      </w:r>
      <w:proofErr w:type="gramEnd"/>
    </w:p>
    <w:p w14:paraId="44C36B8B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**      Topic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2;</w:t>
      </w:r>
      <w:proofErr w:type="gramEnd"/>
    </w:p>
    <w:p w14:paraId="18017C8E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OOOOOOOOOOOOOOOOOOO;</w:t>
      </w:r>
      <w:proofErr w:type="gramEnd"/>
    </w:p>
    <w:p w14:paraId="0C140AE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************************************************* </w:t>
      </w:r>
    </w:p>
    <w:p w14:paraId="77F25BE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Set up a SAS library and save the created SAS</w:t>
      </w:r>
    </w:p>
    <w:p w14:paraId="27BC00DD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dataset to the local computer - SAS permanent data</w:t>
      </w:r>
    </w:p>
    <w:p w14:paraId="7279D94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*************************************************;</w:t>
      </w:r>
    </w:p>
    <w:p w14:paraId="47906A94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lastRenderedPageBreak/>
        <w:t>LIBNAM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a311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I:\Desktop\cpeng\WCU-Teaching\2020Fall\STA311\SAS</w:t>
      </w:r>
      <w:proofErr w:type="gramStart"/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0A55933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NOTE: if you have SAS installed on your own computer,</w:t>
      </w:r>
    </w:p>
    <w:p w14:paraId="0FFCC06E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the path in th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libname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statement should be:</w:t>
      </w:r>
    </w:p>
    <w:p w14:paraId="6E6EF89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LIBNAME sta311 "C:\STA311\Fall2020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";</w:t>
      </w:r>
      <w:proofErr w:type="gramEnd"/>
    </w:p>
    <w:p w14:paraId="32431D95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3D2B27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515A18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OOOOOOOOOOOOOOOOOO;</w:t>
      </w:r>
      <w:proofErr w:type="gramEnd"/>
    </w:p>
    <w:p w14:paraId="39E27C2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**   Topic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3;</w:t>
      </w:r>
      <w:proofErr w:type="gramEnd"/>
    </w:p>
    <w:p w14:paraId="40C1C24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OOOOOOOOOOOOOOOOOO;</w:t>
      </w:r>
      <w:proofErr w:type="gramEnd"/>
    </w:p>
    <w:p w14:paraId="6446FD0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</w:t>
      </w:r>
    </w:p>
    <w:p w14:paraId="1265CA37" w14:textId="039F279F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Display control: SAS sy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s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tem OPTIONS</w:t>
      </w:r>
    </w:p>
    <w:p w14:paraId="660B5D32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There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many options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avaialble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in SAS that can be found by typing</w:t>
      </w:r>
    </w:p>
    <w:p w14:paraId="5D03305D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PROC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OPTIONS;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</w:t>
      </w:r>
    </w:p>
    <w:p w14:paraId="5E633A8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RUN;</w:t>
      </w:r>
      <w:proofErr w:type="gramEnd"/>
    </w:p>
    <w:p w14:paraId="1FC8FF3F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Most commonly used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options are:</w:t>
      </w:r>
    </w:p>
    <w:p w14:paraId="7CF4E22F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pagesize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linesize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, date,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nodate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, number,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nonumber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, etc. See SAS</w:t>
      </w:r>
    </w:p>
    <w:p w14:paraId="59961E28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document for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explanantions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of these commonly used options:</w:t>
      </w:r>
    </w:p>
    <w:p w14:paraId="6F0FD2C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https://documentation.sas.com/?docsetId=basess&amp;docsetTarget=n1km315k2himgpn1j6d82y0yju4v.htm&amp;docsetVersion=9.4&amp;locale=en</w:t>
      </w:r>
    </w:p>
    <w:p w14:paraId="4D14F102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**************************************************************/</w:t>
      </w:r>
    </w:p>
    <w:p w14:paraId="376EAAE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PTION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proofErr w:type="gramStart"/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 page size of log and output (listing) */</w:t>
      </w:r>
    </w:p>
    <w:p w14:paraId="2B9E225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L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9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line size of log and output (listing) */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</w:p>
    <w:p w14:paraId="6C989B6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ODA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turn off the date option in listing window */</w:t>
      </w:r>
    </w:p>
    <w:p w14:paraId="358EADE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ONUMB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SAS will not print page numbers in the output window */</w:t>
      </w:r>
    </w:p>
    <w:p w14:paraId="3DB2A84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09EE5D1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8764F7E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OOOOOOOOOOOOOOOOO;</w:t>
      </w:r>
      <w:proofErr w:type="gramEnd"/>
    </w:p>
    <w:p w14:paraId="0DD44C3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**    Topic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4;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247CEA12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OOOOOOOOOOOOOOOOO;</w:t>
      </w:r>
      <w:proofErr w:type="gramEnd"/>
    </w:p>
    <w:p w14:paraId="672C7354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</w:t>
      </w:r>
    </w:p>
    <w:p w14:paraId="2F513F9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DATA step statements</w:t>
      </w:r>
    </w:p>
    <w:p w14:paraId="5B01A181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One way to create SAS dataset is to use DATA step</w:t>
      </w:r>
    </w:p>
    <w:p w14:paraId="689DB24B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statement. There are several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different ways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to read </w:t>
      </w:r>
    </w:p>
    <w:p w14:paraId="04CDDEB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data in different formats. We will introduce the three</w:t>
      </w:r>
    </w:p>
    <w:p w14:paraId="68E4A794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most commonly used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methods: column, list, and formatted</w:t>
      </w:r>
    </w:p>
    <w:p w14:paraId="26FDC7F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methods. The following DATA step uses the column input.</w:t>
      </w:r>
    </w:p>
    <w:p w14:paraId="70ECF11F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4CEB1A6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lastRenderedPageBreak/>
        <w:t xml:space="preserve"> Components of a DATA STEP:</w:t>
      </w:r>
    </w:p>
    <w:p w14:paraId="72611A9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1245002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DATA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statement;</w:t>
      </w:r>
      <w:proofErr w:type="gramEnd"/>
    </w:p>
    <w:p w14:paraId="7C2372C4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INPUT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statement;</w:t>
      </w:r>
      <w:proofErr w:type="gramEnd"/>
    </w:p>
    <w:p w14:paraId="76F6B58C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DATALINES (CARDS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);</w:t>
      </w:r>
      <w:proofErr w:type="gramEnd"/>
    </w:p>
    <w:p w14:paraId="719FAEDF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ab/>
        <w:t>data block</w:t>
      </w:r>
    </w:p>
    <w:p w14:paraId="16049A5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ab/>
        <w:t>;</w:t>
      </w:r>
    </w:p>
    <w:p w14:paraId="49A118A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RUN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statement;</w:t>
      </w:r>
      <w:proofErr w:type="gramEnd"/>
    </w:p>
    <w:p w14:paraId="443A8DFD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1565F0E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The different input styles determine the types of input.</w:t>
      </w:r>
    </w:p>
    <w:p w14:paraId="02D7F7DC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The detailed information can be found at</w:t>
      </w:r>
    </w:p>
    <w:p w14:paraId="324C64E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https://documentation.sas.com/?docsetId=lestmtsref&amp;docsetTarget=n0oaql83drile0n141pdacojq97s.htm&amp;docsetVersion=9.4&amp;locale=en#p0ert9pwdtsq4en1czu9tcrncgm8</w:t>
      </w:r>
    </w:p>
    <w:p w14:paraId="37C7AB51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0204122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Column input illustration:</w:t>
      </w:r>
    </w:p>
    <w:p w14:paraId="71391FD5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----+----1----+----2----+----3----</w:t>
      </w:r>
    </w:p>
    <w:p w14:paraId="37871B0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Florida    130 90</w:t>
      </w:r>
    </w:p>
    <w:p w14:paraId="5524B4A2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7C32839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38EE2DE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*********************************************/</w:t>
      </w:r>
    </w:p>
    <w:p w14:paraId="2464349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This data step uses COLUMN INPUT style, More examples</w:t>
      </w:r>
    </w:p>
    <w:p w14:paraId="334147E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ab/>
        <w:t>and explanations will be given in the next few weeks.</w:t>
      </w:r>
    </w:p>
    <w:p w14:paraId="6A6FA58E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/</w:t>
      </w:r>
    </w:p>
    <w:p w14:paraId="582F2D7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4F0629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Orange;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 send the SAS data set to the temporary library */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</w:t>
      </w:r>
    </w:p>
    <w:p w14:paraId="3502CFFC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ate $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early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4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late </w:t>
      </w:r>
      <w:proofErr w:type="gramStart"/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6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-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47F1D8ED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</w:t>
      </w:r>
    </w:p>
    <w:p w14:paraId="241BE8E5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SAS has two basic types of data: numeric and categorical. $ is used </w:t>
      </w:r>
    </w:p>
    <w:p w14:paraId="5DC2692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to specify categorical data. As an example, we look at variable state:</w:t>
      </w:r>
    </w:p>
    <w:p w14:paraId="06485CA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$ indicates that state is a categorical variable.</w:t>
      </w:r>
    </w:p>
    <w:p w14:paraId="21172C9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1-10: all characters including white space in the first column define </w:t>
      </w:r>
    </w:p>
    <w:p w14:paraId="11165FFF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  a string. That string is the value of the categorical variable STATE.     </w:t>
      </w:r>
    </w:p>
    <w:p w14:paraId="226D638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*/</w:t>
      </w:r>
    </w:p>
    <w:p w14:paraId="598FD3C2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DBBAFA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DATALINES - tells SAS the data block begins.</w:t>
      </w:r>
    </w:p>
    <w:p w14:paraId="244DEB3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we can also use CARDS instead. CARDS was used</w:t>
      </w:r>
    </w:p>
    <w:p w14:paraId="5C455F24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in the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old version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of SAS.                 */</w:t>
      </w:r>
    </w:p>
    <w:p w14:paraId="6C5FD0D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lastRenderedPageBreak/>
        <w:t>DATALIN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32DB2C4F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Florida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130  90</w:t>
      </w:r>
      <w:proofErr w:type="gramEnd"/>
    </w:p>
    <w:p w14:paraId="1D3F9DB4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California  37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  26</w:t>
      </w:r>
    </w:p>
    <w:p w14:paraId="2C91D56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Texas      1.3 .15</w:t>
      </w:r>
    </w:p>
    <w:p w14:paraId="71B500DF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Arizona    .65 .85</w:t>
      </w:r>
    </w:p>
    <w:p w14:paraId="47EF622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  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this semi-colon is required! SAS will wait for</w:t>
      </w:r>
    </w:p>
    <w:p w14:paraId="45951E7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the next line of data until "seen" this semi-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colon.*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</w:t>
      </w:r>
    </w:p>
    <w:p w14:paraId="04BE0908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;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 This is optional, but it is always a good idea to</w:t>
      </w:r>
    </w:p>
    <w:p w14:paraId="096D36ED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close this DATA STEP with this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RUN;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statement.     */</w:t>
      </w:r>
    </w:p>
    <w:p w14:paraId="3DE0CC5C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40CA9F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  Follow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the steps to see where this data SAS data resides:</w:t>
      </w:r>
    </w:p>
    <w:p w14:paraId="24E1E3BE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go to the Explore window -&gt; Libraries -&gt; Work -&gt; Orange</w:t>
      </w:r>
    </w:p>
    <w:p w14:paraId="08EAB6AF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/</w:t>
      </w:r>
    </w:p>
    <w:p w14:paraId="2F6F1611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3AE5062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14EA102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OOOOOOOOOOOOOOOOOO;</w:t>
      </w:r>
      <w:proofErr w:type="gramEnd"/>
    </w:p>
    <w:p w14:paraId="2083A8A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**     Topic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5;</w:t>
      </w:r>
      <w:proofErr w:type="gramEnd"/>
    </w:p>
    <w:p w14:paraId="75EA3A8D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OOOOOOOOOOOOOOOOOO;</w:t>
      </w:r>
      <w:proofErr w:type="gramEnd"/>
    </w:p>
    <w:p w14:paraId="35D5274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</w:t>
      </w:r>
    </w:p>
    <w:p w14:paraId="4D51034B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A simplest SAS Procedure syntax:</w:t>
      </w:r>
    </w:p>
    <w:p w14:paraId="37F8440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4A570DC5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PROC keyword DATA = </w:t>
      </w:r>
      <w:proofErr w:type="spellStart"/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datasetname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;</w:t>
      </w:r>
      <w:proofErr w:type="gramEnd"/>
    </w:p>
    <w:p w14:paraId="08B82C1E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the specific task to perform on a SAS data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set;</w:t>
      </w:r>
      <w:proofErr w:type="gramEnd"/>
    </w:p>
    <w:p w14:paraId="1C811D71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RUN;</w:t>
      </w:r>
      <w:proofErr w:type="gramEnd"/>
    </w:p>
    <w:p w14:paraId="205347C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35F55AF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Next, we print out the SAS data set created from the above </w:t>
      </w:r>
    </w:p>
    <w:p w14:paraId="20AF55A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DATA STEP</w:t>
      </w:r>
    </w:p>
    <w:p w14:paraId="0175A9AF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******************************************************/</w:t>
      </w:r>
    </w:p>
    <w:p w14:paraId="19FB530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9ACECB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Orange;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PRINT &lt;- keyword, DATA &lt;- dataset in the 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trmporary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library */</w:t>
      </w:r>
    </w:p>
    <w:p w14:paraId="5A01FE2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ITLE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This is a toy data set</w:t>
      </w:r>
      <w:proofErr w:type="gramStart"/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19804C9B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ITLE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range</w:t>
      </w:r>
      <w:proofErr w:type="gramStart"/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6A07846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3D6EBF01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CA2589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After you run this block of code, you will see the data set</w:t>
      </w:r>
    </w:p>
    <w:p w14:paraId="5B2C65ED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in a browser (html) and the output window (if it is selected).  */</w:t>
      </w:r>
    </w:p>
    <w:p w14:paraId="514F183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62614ED2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** Topic 6. SAS data structure: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descriptor;</w:t>
      </w:r>
      <w:proofErr w:type="gramEnd"/>
    </w:p>
    <w:p w14:paraId="4A19C1C1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lastRenderedPageBreak/>
        <w:t>/* We can find descriptor of as SAS data set by using PROC CONTENTS */</w:t>
      </w:r>
    </w:p>
    <w:p w14:paraId="592ADF6E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CCA6264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CONTENT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ORANGE;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display the contents in the output windows */</w:t>
      </w:r>
    </w:p>
    <w:p w14:paraId="5B2D719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796B90D5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EA0398F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 Remarks: The default length for a numeric variable is 8 bytes. </w:t>
      </w:r>
    </w:p>
    <w:p w14:paraId="53CCF84B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The length of a character variable is set at the first occurrence of the variable.</w:t>
      </w:r>
    </w:p>
    <w:p w14:paraId="795E2AD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2C9D580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The following data step is called LIST INPUT. More examples and details </w:t>
      </w:r>
    </w:p>
    <w:p w14:paraId="2B472F75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will be given in the next few weeks.</w:t>
      </w:r>
    </w:p>
    <w:p w14:paraId="64F45B5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/</w:t>
      </w:r>
    </w:p>
    <w:p w14:paraId="0D610F85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5F9D1EE8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Orang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02; 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 send the SAS data set to the temporary library */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</w:t>
      </w:r>
    </w:p>
    <w:p w14:paraId="29B78FF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IN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state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$  early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late  ; </w:t>
      </w:r>
    </w:p>
    <w:p w14:paraId="021A9681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LIN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14:paraId="510C86F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California  37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  26</w:t>
      </w:r>
    </w:p>
    <w:p w14:paraId="68A1883E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 xml:space="preserve">Florida   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130  90</w:t>
      </w:r>
      <w:proofErr w:type="gramEnd"/>
    </w:p>
    <w:p w14:paraId="17F4A85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Texas      1.3 .15</w:t>
      </w:r>
    </w:p>
    <w:p w14:paraId="1FE9CD3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C0"/>
        </w:rPr>
        <w:t>Arizona    .65 .85</w:t>
      </w:r>
    </w:p>
    <w:p w14:paraId="6772B41C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14:paraId="36747D0D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2DEE1E43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230BAF35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ORANGE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02;</w:t>
      </w:r>
      <w:proofErr w:type="gramEnd"/>
    </w:p>
    <w:p w14:paraId="124D46F1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ITLE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List input style</w:t>
      </w:r>
      <w:proofErr w:type="gramStart"/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39A7585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ITLE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Orange 02</w:t>
      </w:r>
      <w:proofErr w:type="gramStart"/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63F5558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55DE036A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4135D34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IT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</w:t>
      </w:r>
      <w:proofErr w:type="gramStart"/>
      <w:r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  <w:t>"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48F6EF22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CONTENT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ORANGE_02; 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display the contents in the output windows */</w:t>
      </w:r>
    </w:p>
    <w:p w14:paraId="4440C8DD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proofErr w:type="gramEnd"/>
    </w:p>
    <w:p w14:paraId="04669424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18C2435D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3A7DB77E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 You can check them out from the Results windows: */</w:t>
      </w:r>
    </w:p>
    <w:p w14:paraId="03F53BDD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14:paraId="72062DA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OOOOOOOOOOOOOOOOOOOOOOOOO</w:t>
      </w:r>
    </w:p>
    <w:p w14:paraId="72124B7D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        Summary</w:t>
      </w:r>
    </w:p>
    <w:p w14:paraId="42E6E2EF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OOOOOOOOOOOOOOOOOOOOOOOOOOO</w:t>
      </w:r>
    </w:p>
    <w:p w14:paraId="2E9CD3A6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51706590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lastRenderedPageBreak/>
        <w:t>1. A good program should have an informative program header.</w:t>
      </w:r>
    </w:p>
    <w:p w14:paraId="5FF5327B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2. Define a library to store your SAS data sets. </w:t>
      </w:r>
    </w:p>
    <w:p w14:paraId="5C9E8B7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3. Set options to produce nice-looking outputs.</w:t>
      </w:r>
    </w:p>
    <w:p w14:paraId="4959854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4. Commenting on your program to make it clear and understandable.</w:t>
      </w:r>
    </w:p>
    <w:p w14:paraId="0A5B23AE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5. DATA step creates and/or modifies SAS data sets.</w:t>
      </w:r>
    </w:p>
    <w:p w14:paraId="65747BBD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6. PROC step performs specific tasks on SAS data.</w:t>
      </w:r>
    </w:p>
    <w:p w14:paraId="40BBDDF9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023F6AE8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Next time, we still use column input to define the data set and add </w:t>
      </w:r>
    </w:p>
    <w:p w14:paraId="55F50AC4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a few more ingredients in both the data step and procedure step to make </w:t>
      </w:r>
    </w:p>
    <w:p w14:paraId="34AADBCB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better SAS programs.</w:t>
      </w:r>
    </w:p>
    <w:p w14:paraId="19BEDC61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</w:pPr>
    </w:p>
    <w:p w14:paraId="4A1942B7" w14:textId="77777777" w:rsidR="008872B2" w:rsidRDefault="008872B2" w:rsidP="008872B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******************************/</w:t>
      </w:r>
    </w:p>
    <w:p w14:paraId="0D8A6BF5" w14:textId="77777777" w:rsidR="008872B2" w:rsidRPr="008872B2" w:rsidRDefault="008872B2" w:rsidP="008872B2"/>
    <w:sectPr w:rsidR="008872B2" w:rsidRPr="008872B2" w:rsidSect="008872B2"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jIytzQ2NDG3NLJU0lEKTi0uzszPAykwrAUA77q9mSwAAAA="/>
  </w:docVars>
  <w:rsids>
    <w:rsidRoot w:val="00EB4078"/>
    <w:rsid w:val="008872B2"/>
    <w:rsid w:val="00C05844"/>
    <w:rsid w:val="00C74585"/>
    <w:rsid w:val="00EB4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F1B43"/>
  <w15:chartTrackingRefBased/>
  <w15:docId w15:val="{B989BDB4-30AD-469A-A258-1C689B110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6</Pages>
  <Words>975</Words>
  <Characters>555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1</cp:revision>
  <dcterms:created xsi:type="dcterms:W3CDTF">2021-02-01T05:51:00Z</dcterms:created>
  <dcterms:modified xsi:type="dcterms:W3CDTF">2021-02-01T07:23:00Z</dcterms:modified>
</cp:coreProperties>
</file>